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0E7C98B6" w:rsidR="007C2974" w:rsidRPr="00054888" w:rsidRDefault="008A72DA" w:rsidP="007C2974">
      <w:pPr>
        <w:pStyle w:val="1"/>
        <w:jc w:val="center"/>
        <w:rPr>
          <w:noProof/>
        </w:rPr>
      </w:pPr>
      <w:r>
        <w:rPr>
          <w:noProof/>
        </w:rPr>
        <w:t>Zoo</w:t>
      </w:r>
    </w:p>
    <w:p w14:paraId="3F1AF655" w14:textId="77777777" w:rsidR="007D133D" w:rsidRDefault="007D133D" w:rsidP="001304A0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1304A0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12386DF2" w:rsidR="00B9388C" w:rsidRPr="00B9388C" w:rsidRDefault="00B9388C" w:rsidP="00B9388C">
      <w:pPr>
        <w:rPr>
          <w:i/>
          <w:iCs/>
          <w:lang w:val="en-GB"/>
        </w:rPr>
      </w:pPr>
      <w:r w:rsidRPr="00B9388C">
        <w:rPr>
          <w:i/>
          <w:iCs/>
          <w:lang w:val="en-GB"/>
        </w:rPr>
        <w:t>Create software that keeps track of the animals in a zoo.</w:t>
      </w:r>
    </w:p>
    <w:p w14:paraId="4BADB237" w14:textId="32A91591" w:rsidR="007D133D" w:rsidRDefault="006F57A4" w:rsidP="001304A0">
      <w:pPr>
        <w:pStyle w:val="3"/>
        <w:rPr>
          <w:noProof/>
          <w:szCs w:val="24"/>
          <w:lang w:val="en-GB"/>
        </w:rPr>
      </w:pPr>
      <w:r w:rsidRPr="001304A0">
        <w:t>Animal</w:t>
      </w:r>
    </w:p>
    <w:p w14:paraId="619AD860" w14:textId="798AC78F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6F57A4" w:rsidRPr="006F57A4">
        <w:rPr>
          <w:rFonts w:ascii="Consolas" w:hAnsi="Consolas"/>
          <w:b/>
          <w:noProof/>
          <w:lang w:val="en-GB"/>
        </w:rPr>
        <w:t>Animal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074280A3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66F58EDF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B624A">
        <w:rPr>
          <w:b/>
          <w:noProof/>
          <w:lang w:val="en-US"/>
        </w:rPr>
        <w:t>string</w:t>
      </w:r>
    </w:p>
    <w:p w14:paraId="5CE05E2B" w14:textId="78A1549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Weight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36E58910" w:rsidR="006F57A4" w:rsidRPr="006F57A4" w:rsidRDefault="006F57A4" w:rsidP="006F57A4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 – double</w:t>
      </w:r>
    </w:p>
    <w:p w14:paraId="01D28D8B" w14:textId="04B398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5A6697">
        <w:rPr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, </w:t>
      </w:r>
      <w:r w:rsidR="005A6697">
        <w:rPr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bg-BG"/>
        </w:rPr>
        <w:t>weight</w:t>
      </w:r>
      <w:r w:rsidR="005A6697">
        <w:rPr>
          <w:b/>
          <w:noProof/>
        </w:rPr>
        <w:t>, and length</w:t>
      </w:r>
      <w:r>
        <w:rPr>
          <w:noProof/>
          <w:lang w:val="en-GB"/>
        </w:rPr>
        <w:t xml:space="preserve">. </w:t>
      </w:r>
    </w:p>
    <w:p w14:paraId="78F05EF7" w14:textId="02051992" w:rsidR="000034F5" w:rsidRPr="001304A0" w:rsidRDefault="000034F5" w:rsidP="007D133D">
      <w:pPr>
        <w:rPr>
          <w:rFonts w:ascii="Consolas" w:hAnsi="Consolas"/>
          <w:b/>
          <w:bCs/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 w:rsidRPr="001304A0">
        <w:rPr>
          <w:rFonts w:ascii="Consolas" w:hAnsi="Consolas" w:cs="Consolas"/>
          <w:b/>
          <w:bCs/>
          <w:color w:val="A31515"/>
          <w:lang w:val="bg-BG"/>
        </w:rPr>
        <w:t xml:space="preserve">"The </w:t>
      </w:r>
      <w:r w:rsidRPr="001304A0">
        <w:rPr>
          <w:rFonts w:ascii="Consolas" w:hAnsi="Consolas" w:cs="Consolas"/>
          <w:b/>
          <w:bCs/>
          <w:color w:val="000000"/>
          <w:lang w:val="bg-BG"/>
        </w:rPr>
        <w:t>{</w:t>
      </w:r>
      <w:r w:rsidR="00815178" w:rsidRPr="001304A0">
        <w:rPr>
          <w:rFonts w:ascii="Consolas" w:hAnsi="Consolas" w:cs="Consolas"/>
          <w:b/>
          <w:bCs/>
          <w:color w:val="000000"/>
        </w:rPr>
        <w:t xml:space="preserve">animal </w:t>
      </w:r>
      <w:r w:rsidRPr="001304A0">
        <w:rPr>
          <w:rFonts w:ascii="Consolas" w:hAnsi="Consolas" w:cs="Consolas"/>
          <w:b/>
          <w:bCs/>
          <w:color w:val="000000"/>
        </w:rPr>
        <w:t>s</w:t>
      </w:r>
      <w:r w:rsidRPr="001304A0">
        <w:rPr>
          <w:rFonts w:ascii="Consolas" w:hAnsi="Consolas" w:cs="Consolas"/>
          <w:b/>
          <w:bCs/>
          <w:color w:val="000000"/>
          <w:lang w:val="bg-BG"/>
        </w:rPr>
        <w:t>pecie}</w:t>
      </w:r>
      <w:r w:rsidRPr="001304A0">
        <w:rPr>
          <w:rFonts w:ascii="Consolas" w:hAnsi="Consolas" w:cs="Consolas"/>
          <w:b/>
          <w:bCs/>
          <w:color w:val="A31515"/>
          <w:lang w:val="bg-BG"/>
        </w:rPr>
        <w:t xml:space="preserve"> is a </w:t>
      </w:r>
      <w:r w:rsidRPr="001304A0">
        <w:rPr>
          <w:rFonts w:ascii="Consolas" w:hAnsi="Consolas" w:cs="Consolas"/>
          <w:b/>
          <w:bCs/>
          <w:color w:val="000000"/>
          <w:lang w:val="bg-BG"/>
        </w:rPr>
        <w:t>{</w:t>
      </w:r>
      <w:r w:rsidR="00815178" w:rsidRPr="001304A0">
        <w:rPr>
          <w:rFonts w:ascii="Consolas" w:hAnsi="Consolas" w:cs="Consolas"/>
          <w:b/>
          <w:bCs/>
          <w:color w:val="000000"/>
        </w:rPr>
        <w:t>d</w:t>
      </w:r>
      <w:r w:rsidRPr="001304A0">
        <w:rPr>
          <w:rFonts w:ascii="Consolas" w:hAnsi="Consolas" w:cs="Consolas"/>
          <w:b/>
          <w:bCs/>
          <w:color w:val="000000"/>
          <w:lang w:val="bg-BG"/>
        </w:rPr>
        <w:t>iet}</w:t>
      </w:r>
      <w:r w:rsidRPr="001304A0">
        <w:rPr>
          <w:rFonts w:ascii="Consolas" w:hAnsi="Consolas" w:cs="Consolas"/>
          <w:b/>
          <w:bCs/>
          <w:color w:val="A31515"/>
          <w:lang w:val="bg-BG"/>
        </w:rPr>
        <w:t xml:space="preserve"> and weighs </w:t>
      </w:r>
      <w:r w:rsidRPr="001304A0">
        <w:rPr>
          <w:rFonts w:ascii="Consolas" w:hAnsi="Consolas" w:cs="Consolas"/>
          <w:b/>
          <w:bCs/>
          <w:color w:val="000000"/>
          <w:lang w:val="bg-BG"/>
        </w:rPr>
        <w:t>{</w:t>
      </w:r>
      <w:r w:rsidRPr="001304A0">
        <w:rPr>
          <w:rFonts w:ascii="Consolas" w:hAnsi="Consolas" w:cs="Consolas"/>
          <w:b/>
          <w:bCs/>
          <w:color w:val="000000"/>
        </w:rPr>
        <w:t>w</w:t>
      </w:r>
      <w:r w:rsidRPr="001304A0">
        <w:rPr>
          <w:rFonts w:ascii="Consolas" w:hAnsi="Consolas" w:cs="Consolas"/>
          <w:b/>
          <w:bCs/>
          <w:color w:val="000000"/>
          <w:lang w:val="bg-BG"/>
        </w:rPr>
        <w:t>eight}</w:t>
      </w:r>
      <w:r w:rsidRPr="001304A0">
        <w:rPr>
          <w:rFonts w:ascii="Consolas" w:hAnsi="Consolas" w:cs="Consolas"/>
          <w:b/>
          <w:bCs/>
          <w:color w:val="A31515"/>
          <w:lang w:val="bg-BG"/>
        </w:rPr>
        <w:t xml:space="preserve"> kg."</w:t>
      </w:r>
    </w:p>
    <w:p w14:paraId="7E13A83B" w14:textId="72C25B38" w:rsidR="007D133D" w:rsidRDefault="008A72DA" w:rsidP="001304A0">
      <w:pPr>
        <w:pStyle w:val="3"/>
        <w:rPr>
          <w:noProof/>
          <w:szCs w:val="24"/>
          <w:lang w:val="en-GB"/>
        </w:rPr>
      </w:pPr>
      <w:r w:rsidRPr="008A72DA">
        <w:t>Zoo</w:t>
      </w:r>
    </w:p>
    <w:p w14:paraId="5329C93B" w14:textId="0CC97713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8A72DA">
        <w:rPr>
          <w:rFonts w:ascii="Consolas" w:eastAsia="Calibri" w:hAnsi="Consolas" w:cs="Arial"/>
          <w:b/>
          <w:bCs/>
          <w:color w:val="auto"/>
        </w:rPr>
        <w:t>animal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8A72DA" w:rsidRPr="008A72DA">
        <w:rPr>
          <w:rFonts w:ascii="Consolas" w:eastAsia="Calibri" w:hAnsi="Consolas" w:cs="Arial"/>
          <w:b/>
          <w:bCs/>
          <w:color w:val="0E101A"/>
        </w:rPr>
        <w:t>Animal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color w:val="auto"/>
        </w:rPr>
        <w:t>Zoo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66BF6BA4" w:rsidR="007D133D" w:rsidRPr="001304A0" w:rsidRDefault="008A72DA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1304A0">
        <w:rPr>
          <w:rFonts w:ascii="Consolas" w:hAnsi="Consolas"/>
          <w:b/>
          <w:noProof/>
          <w:lang w:val="en-GB"/>
        </w:rPr>
        <w:t>Name</w:t>
      </w:r>
      <w:r w:rsidR="007D133D" w:rsidRPr="001304A0">
        <w:rPr>
          <w:rFonts w:ascii="Consolas" w:hAnsi="Consolas"/>
          <w:b/>
          <w:noProof/>
          <w:lang w:val="en-GB"/>
        </w:rPr>
        <w:t>: string</w:t>
      </w:r>
    </w:p>
    <w:p w14:paraId="492FCD8C" w14:textId="054BF25B" w:rsidR="007D133D" w:rsidRPr="001304A0" w:rsidRDefault="00C82AA0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1304A0">
        <w:rPr>
          <w:rFonts w:ascii="Consolas" w:hAnsi="Consolas"/>
          <w:b/>
          <w:noProof/>
          <w:lang w:val="en-GB"/>
        </w:rPr>
        <w:t>Capacity</w:t>
      </w:r>
      <w:r w:rsidR="007D133D" w:rsidRPr="001304A0">
        <w:rPr>
          <w:rFonts w:ascii="Consolas" w:hAnsi="Consolas"/>
          <w:b/>
          <w:noProof/>
          <w:lang w:val="en-GB"/>
        </w:rPr>
        <w:t>: int</w:t>
      </w:r>
    </w:p>
    <w:p w14:paraId="2E82EC72" w14:textId="5E694520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8A72DA">
        <w:rPr>
          <w:rFonts w:ascii="Consolas" w:hAnsi="Consolas"/>
          <w:b/>
        </w:rPr>
        <w:t>Zoo</w:t>
      </w:r>
      <w:r>
        <w:t xml:space="preserve"> class should receive the </w:t>
      </w:r>
      <w:r w:rsidR="008A72DA">
        <w:rPr>
          <w:b/>
        </w:rPr>
        <w:t>name</w:t>
      </w:r>
      <w:r>
        <w:rPr>
          <w:b/>
        </w:rPr>
        <w:t xml:space="preserve">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993DAEB" w14:textId="2A8A5F6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8A72DA" w:rsidRPr="008A72DA">
        <w:rPr>
          <w:rStyle w:val="CodeChar"/>
          <w:noProof/>
          <w:lang w:val="en-GB"/>
        </w:rPr>
        <w:t>AddAnimal</w:t>
      </w:r>
      <w:r>
        <w:rPr>
          <w:rStyle w:val="CodeChar"/>
          <w:noProof/>
          <w:lang w:val="en-GB"/>
        </w:rPr>
        <w:t>(</w:t>
      </w:r>
      <w:r w:rsidR="008A72DA">
        <w:rPr>
          <w:rStyle w:val="CodeChar"/>
          <w:noProof/>
          <w:lang w:val="en-GB"/>
        </w:rPr>
        <w:t>Animal animal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>
        <w:rPr>
          <w:noProof/>
          <w:lang w:val="en-GB"/>
        </w:rPr>
        <w:t xml:space="preserve"> to the </w:t>
      </w:r>
      <w:r w:rsidR="008A72DA">
        <w:rPr>
          <w:noProof/>
          <w:lang w:val="en-GB"/>
        </w:rPr>
        <w:t>animals</w:t>
      </w:r>
      <w:r>
        <w:rPr>
          <w:noProof/>
          <w:lang w:val="en-GB"/>
        </w:rPr>
        <w:t xml:space="preserve">'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>
        <w:rPr>
          <w:noProof/>
          <w:lang w:val="en-GB"/>
        </w:rPr>
        <w:t>, check:</w:t>
      </w:r>
    </w:p>
    <w:p w14:paraId="18424C21" w14:textId="2E1107C8" w:rsidR="007D133D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 w:rsidR="00792D77" w:rsidRPr="008A72DA">
        <w:rPr>
          <w:rFonts w:cstheme="minorHAnsi"/>
          <w:noProof/>
          <w:lang w:val="en-GB"/>
        </w:rPr>
        <w:t xml:space="preserve"> </w:t>
      </w:r>
      <w:r w:rsidR="008A72DA" w:rsidRPr="008A72DA">
        <w:rPr>
          <w:rFonts w:cstheme="minorHAnsi"/>
          <w:noProof/>
          <w:lang w:val="en-GB"/>
        </w:rPr>
        <w:t xml:space="preserve">species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1304A0">
        <w:rPr>
          <w:rFonts w:ascii="Consolas" w:hAnsi="Consolas"/>
          <w:b/>
          <w:bCs/>
          <w:noProof/>
          <w:lang w:val="en-GB"/>
        </w:rPr>
        <w:t>"</w:t>
      </w:r>
      <w:r w:rsidR="008A72DA" w:rsidRPr="001304A0">
        <w:rPr>
          <w:rFonts w:ascii="Consolas" w:hAnsi="Consolas" w:cs="Consolas"/>
          <w:b/>
          <w:bCs/>
          <w:color w:val="A31515"/>
        </w:rPr>
        <w:t>Invalid animal species.</w:t>
      </w:r>
      <w:r w:rsidR="008A72DA" w:rsidRPr="001304A0">
        <w:rPr>
          <w:rFonts w:ascii="Consolas" w:hAnsi="Consolas"/>
          <w:b/>
          <w:bCs/>
          <w:noProof/>
          <w:lang w:val="en-GB"/>
        </w:rPr>
        <w:t>"</w:t>
      </w:r>
    </w:p>
    <w:p w14:paraId="426F50E6" w14:textId="53DA80E9" w:rsidR="007D133D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 w:rsidR="00792D77">
        <w:rPr>
          <w:noProof/>
          <w:lang w:val="en-GB"/>
        </w:rPr>
        <w:t xml:space="preserve">’s </w:t>
      </w:r>
      <w:r w:rsidR="008A72DA" w:rsidRPr="008A72DA">
        <w:rPr>
          <w:rFonts w:cstheme="minorHAnsi"/>
          <w:noProof/>
          <w:lang w:val="en-GB"/>
        </w:rPr>
        <w:t xml:space="preserve">diet is different from </w:t>
      </w:r>
      <w:r w:rsidR="008A72DA" w:rsidRPr="008A72DA">
        <w:rPr>
          <w:rFonts w:ascii="Consolas" w:hAnsi="Consolas"/>
          <w:b/>
          <w:bCs/>
          <w:noProof/>
          <w:lang w:val="en-GB"/>
        </w:rPr>
        <w:t>"herbivore"</w:t>
      </w:r>
      <w:r w:rsidR="00792D77">
        <w:rPr>
          <w:noProof/>
          <w:lang w:val="en-GB"/>
        </w:rPr>
        <w:t xml:space="preserve"> or </w:t>
      </w:r>
      <w:r w:rsidR="008A72DA" w:rsidRPr="008A72DA">
        <w:rPr>
          <w:rFonts w:ascii="Consolas" w:hAnsi="Consolas"/>
          <w:b/>
          <w:bCs/>
          <w:noProof/>
          <w:lang w:val="en-GB"/>
        </w:rPr>
        <w:t>"carnivore"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1304A0">
        <w:rPr>
          <w:rFonts w:ascii="Consolas" w:hAnsi="Consolas"/>
          <w:b/>
          <w:bCs/>
          <w:noProof/>
          <w:lang w:val="en-GB"/>
        </w:rPr>
        <w:t>"</w:t>
      </w:r>
      <w:r w:rsidR="008A72DA" w:rsidRPr="001304A0">
        <w:rPr>
          <w:rFonts w:ascii="Consolas" w:hAnsi="Consolas" w:cs="Consolas"/>
          <w:b/>
          <w:bCs/>
          <w:color w:val="A31515"/>
        </w:rPr>
        <w:t>Invalid animal diet.</w:t>
      </w:r>
      <w:r w:rsidR="008A72DA" w:rsidRPr="001304A0">
        <w:rPr>
          <w:rFonts w:ascii="Consolas" w:hAnsi="Consolas"/>
          <w:b/>
          <w:bCs/>
          <w:noProof/>
          <w:lang w:val="en-GB"/>
        </w:rPr>
        <w:t>"</w:t>
      </w:r>
    </w:p>
    <w:p w14:paraId="1173873D" w14:textId="11CE07BC" w:rsidR="008A72DA" w:rsidRPr="008A72DA" w:rsidRDefault="008A72DA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b/>
          <w:bCs/>
          <w:noProof/>
          <w:lang w:val="en-GB"/>
        </w:rPr>
        <w:t>zoo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animals), return</w:t>
      </w:r>
      <w:r w:rsidRPr="001304A0">
        <w:rPr>
          <w:b/>
          <w:bCs/>
          <w:noProof/>
          <w:lang w:val="en-GB"/>
        </w:rPr>
        <w:t xml:space="preserve"> </w:t>
      </w:r>
      <w:r w:rsidRPr="001304A0">
        <w:rPr>
          <w:rFonts w:ascii="Consolas" w:hAnsi="Consolas"/>
          <w:b/>
          <w:bCs/>
          <w:noProof/>
          <w:lang w:val="en-GB"/>
        </w:rPr>
        <w:t>"</w:t>
      </w:r>
      <w:r w:rsidRPr="001304A0">
        <w:rPr>
          <w:rFonts w:ascii="Consolas" w:hAnsi="Consolas" w:cs="Consolas"/>
          <w:b/>
          <w:bCs/>
          <w:color w:val="A31515"/>
        </w:rPr>
        <w:t>The zoo is full.</w:t>
      </w:r>
      <w:r w:rsidRPr="001304A0">
        <w:rPr>
          <w:rFonts w:ascii="Consolas" w:hAnsi="Consolas"/>
          <w:b/>
          <w:bCs/>
          <w:noProof/>
          <w:lang w:val="en-GB"/>
        </w:rPr>
        <w:t>"</w:t>
      </w:r>
    </w:p>
    <w:p w14:paraId="14EA68F1" w14:textId="6B53BE8F" w:rsidR="008A72DA" w:rsidRPr="001304A0" w:rsidRDefault="007D133D" w:rsidP="008A72DA">
      <w:pPr>
        <w:pStyle w:val="a4"/>
        <w:numPr>
          <w:ilvl w:val="2"/>
          <w:numId w:val="15"/>
        </w:numPr>
        <w:spacing w:before="120" w:after="120"/>
        <w:rPr>
          <w:rFonts w:ascii="Consolas" w:hAnsi="Consolas"/>
          <w:b/>
          <w:bCs/>
          <w:noProof/>
          <w:lang w:val="en-GB"/>
        </w:rPr>
      </w:pPr>
      <w:r w:rsidRPr="008A72DA">
        <w:rPr>
          <w:rFonts w:cstheme="minorHAnsi"/>
          <w:noProof/>
          <w:lang w:val="en-GB"/>
        </w:rPr>
        <w:t xml:space="preserve">Otherwise, return: </w:t>
      </w:r>
      <w:r w:rsidRPr="001304A0">
        <w:rPr>
          <w:rFonts w:ascii="Consolas" w:hAnsi="Consolas" w:cstheme="minorHAnsi"/>
          <w:b/>
          <w:bCs/>
          <w:noProof/>
          <w:lang w:val="en-GB"/>
        </w:rPr>
        <w:t>"</w:t>
      </w:r>
      <w:r w:rsidR="008A72DA" w:rsidRPr="001304A0">
        <w:rPr>
          <w:rFonts w:ascii="Consolas" w:hAnsi="Consolas" w:cs="Consolas"/>
          <w:b/>
          <w:bCs/>
          <w:color w:val="A31515"/>
        </w:rPr>
        <w:t xml:space="preserve">Successfully added </w:t>
      </w:r>
      <w:r w:rsidR="008A72DA" w:rsidRPr="001304A0">
        <w:rPr>
          <w:rFonts w:ascii="Consolas" w:hAnsi="Consolas" w:cs="Consolas"/>
          <w:b/>
          <w:bCs/>
          <w:color w:val="000000"/>
        </w:rPr>
        <w:t>{animal</w:t>
      </w:r>
      <w:r w:rsidR="008A72DA" w:rsidRPr="001304A0">
        <w:rPr>
          <w:rFonts w:ascii="Consolas" w:hAnsi="Consolas" w:cs="Consolas"/>
          <w:b/>
          <w:bCs/>
          <w:color w:val="000000"/>
          <w:lang w:val="en-US"/>
        </w:rPr>
        <w:t xml:space="preserve"> s</w:t>
      </w:r>
      <w:r w:rsidR="008A72DA" w:rsidRPr="001304A0">
        <w:rPr>
          <w:rFonts w:ascii="Consolas" w:hAnsi="Consolas" w:cs="Consolas"/>
          <w:b/>
          <w:bCs/>
          <w:color w:val="000000"/>
        </w:rPr>
        <w:t>pecie</w:t>
      </w:r>
      <w:r w:rsidR="00A1782B" w:rsidRPr="001304A0">
        <w:rPr>
          <w:rFonts w:ascii="Consolas" w:hAnsi="Consolas" w:cs="Consolas"/>
          <w:b/>
          <w:bCs/>
          <w:color w:val="000000"/>
        </w:rPr>
        <w:t>s</w:t>
      </w:r>
      <w:r w:rsidR="008A72DA" w:rsidRPr="001304A0">
        <w:rPr>
          <w:rFonts w:ascii="Consolas" w:hAnsi="Consolas" w:cs="Consolas"/>
          <w:b/>
          <w:bCs/>
          <w:color w:val="000000"/>
        </w:rPr>
        <w:t>}</w:t>
      </w:r>
      <w:r w:rsidR="008A72DA" w:rsidRPr="001304A0">
        <w:rPr>
          <w:rFonts w:ascii="Consolas" w:hAnsi="Consolas" w:cs="Consolas"/>
          <w:b/>
          <w:bCs/>
          <w:color w:val="A31515"/>
        </w:rPr>
        <w:t xml:space="preserve"> to the zoo.</w:t>
      </w:r>
      <w:r w:rsidRPr="001304A0">
        <w:rPr>
          <w:rFonts w:ascii="Consolas" w:hAnsi="Consolas" w:cstheme="minorHAnsi"/>
          <w:b/>
          <w:bCs/>
          <w:noProof/>
          <w:lang w:val="en-GB"/>
        </w:rPr>
        <w:t>"</w:t>
      </w:r>
    </w:p>
    <w:p w14:paraId="4FFF180E" w14:textId="3FE5653A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Animal</w:t>
      </w:r>
      <w:r w:rsidR="00C72D39">
        <w:rPr>
          <w:rStyle w:val="CodeChar"/>
          <w:noProof/>
          <w:lang w:val="en-US"/>
        </w:rPr>
        <w:t>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>string species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animals </w:t>
      </w:r>
      <w:r w:rsidR="007D133D">
        <w:rPr>
          <w:noProof/>
          <w:lang w:val="en-GB"/>
        </w:rPr>
        <w:t xml:space="preserve">by </w:t>
      </w:r>
      <w:r w:rsidR="007D133D">
        <w:rPr>
          <w:b/>
          <w:noProof/>
          <w:lang w:val="en-GB"/>
        </w:rPr>
        <w:t xml:space="preserve">given </w:t>
      </w:r>
      <w:r w:rsidRPr="008A72DA">
        <w:rPr>
          <w:b/>
          <w:noProof/>
          <w:lang w:val="en-GB"/>
        </w:rPr>
        <w:t>species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</w:t>
      </w:r>
      <w:r w:rsidR="001304A0">
        <w:rPr>
          <w:noProof/>
          <w:lang w:val="en-GB"/>
        </w:rPr>
        <w:t>s</w:t>
      </w:r>
      <w:r>
        <w:rPr>
          <w:noProof/>
          <w:lang w:val="en-GB"/>
        </w:rPr>
        <w:t xml:space="preserve">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animals </w:t>
      </w:r>
      <w:r w:rsidR="001304A0">
        <w:rPr>
          <w:noProof/>
          <w:lang w:val="en-GB"/>
        </w:rPr>
        <w:t>that</w:t>
      </w:r>
      <w:r>
        <w:rPr>
          <w:noProof/>
          <w:lang w:val="en-GB"/>
        </w:rPr>
        <w:t xml:space="preserve"> were removed</w:t>
      </w:r>
      <w:r w:rsidR="007D133D">
        <w:rPr>
          <w:b/>
          <w:noProof/>
          <w:lang w:val="en-GB"/>
        </w:rPr>
        <w:t>.</w:t>
      </w:r>
    </w:p>
    <w:p w14:paraId="36047B52" w14:textId="717EE800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>List&lt;Animal&gt; GetAnimalsByDiet(string diet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 a </w:t>
      </w:r>
      <w:r w:rsidRPr="008A72DA">
        <w:rPr>
          <w:b/>
          <w:bCs/>
          <w:noProof/>
          <w:lang w:val="en-US"/>
        </w:rPr>
        <w:t>list of animal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diet</w:t>
      </w:r>
      <w:r w:rsidR="007D133D">
        <w:rPr>
          <w:b/>
          <w:noProof/>
          <w:lang w:val="en-GB"/>
        </w:rPr>
        <w:t>.</w:t>
      </w:r>
    </w:p>
    <w:p w14:paraId="084CEFDE" w14:textId="3023B661" w:rsidR="007D133D" w:rsidRDefault="008A72DA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noProof/>
          <w:lang w:val="en-GB"/>
        </w:rPr>
        <w:t>Animal Ge</w:t>
      </w:r>
      <w:r w:rsidR="003125C7">
        <w:rPr>
          <w:rStyle w:val="CodeChar"/>
          <w:noProof/>
          <w:lang w:val="en-GB"/>
        </w:rPr>
        <w:t>t</w:t>
      </w:r>
      <w:r w:rsidRPr="008A72DA">
        <w:rPr>
          <w:rStyle w:val="CodeChar"/>
          <w:noProof/>
          <w:lang w:val="en-GB"/>
        </w:rPr>
        <w:t>AnimalByWeight(double weight)</w:t>
      </w:r>
      <w:r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>
        <w:rPr>
          <w:noProof/>
          <w:lang w:val="en-GB"/>
        </w:rPr>
        <w:t>return the first animal, with the given weight</w:t>
      </w:r>
      <w:r w:rsidR="007D133D">
        <w:rPr>
          <w:b/>
          <w:noProof/>
          <w:lang w:val="en-GB"/>
        </w:rPr>
        <w:t>.</w:t>
      </w:r>
    </w:p>
    <w:p w14:paraId="6F66BCAF" w14:textId="078DBB6A" w:rsidR="007D133D" w:rsidRDefault="008A72DA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 w:rsidRPr="008A72DA">
        <w:rPr>
          <w:rFonts w:ascii="Consolas" w:hAnsi="Consolas"/>
          <w:b/>
          <w:noProof/>
          <w:lang w:val="en-GB"/>
        </w:rPr>
        <w:t>string GetAnimalCountByLength(double minimumLength, double maximumLength)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7D133D"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search of</w:t>
      </w:r>
      <w:r w:rsidR="007D133D">
        <w:rPr>
          <w:bCs/>
          <w:noProof/>
          <w:lang w:val="en-GB"/>
        </w:rPr>
        <w:t xml:space="preserve"> </w:t>
      </w:r>
      <w:r w:rsidRPr="006331DC">
        <w:rPr>
          <w:b/>
          <w:noProof/>
          <w:lang w:val="en-GB"/>
        </w:rPr>
        <w:t>all animals</w:t>
      </w:r>
      <w:r>
        <w:rPr>
          <w:bCs/>
          <w:noProof/>
          <w:lang w:val="en-GB"/>
        </w:rPr>
        <w:t xml:space="preserve"> which has </w:t>
      </w:r>
      <w:r w:rsidR="00A1782B">
        <w:rPr>
          <w:bCs/>
          <w:noProof/>
          <w:lang w:val="en-GB"/>
        </w:rPr>
        <w:t xml:space="preserve">a </w:t>
      </w:r>
      <w:r>
        <w:rPr>
          <w:bCs/>
          <w:noProof/>
          <w:lang w:val="en-GB"/>
        </w:rPr>
        <w:t>length between the given</w:t>
      </w:r>
      <w:r w:rsidR="00B05D4B">
        <w:rPr>
          <w:bCs/>
          <w:noProof/>
          <w:lang w:val="en-GB"/>
        </w:rPr>
        <w:t xml:space="preserve"> </w:t>
      </w:r>
      <w:r w:rsidR="00B05D4B" w:rsidRPr="00B05D4B">
        <w:rPr>
          <w:b/>
          <w:noProof/>
          <w:lang w:val="en-GB"/>
        </w:rPr>
        <w:t>(inclusively)</w:t>
      </w:r>
      <w:r w:rsidR="006331DC">
        <w:rPr>
          <w:bCs/>
          <w:noProof/>
          <w:lang w:val="en-GB"/>
        </w:rPr>
        <w:t>. As a result</w:t>
      </w:r>
      <w:r w:rsidR="001304A0">
        <w:rPr>
          <w:bCs/>
          <w:noProof/>
          <w:lang w:val="en-GB"/>
        </w:rPr>
        <w:t>,</w:t>
      </w:r>
      <w:r w:rsidR="006331DC">
        <w:rPr>
          <w:bCs/>
          <w:noProof/>
          <w:lang w:val="en-GB"/>
        </w:rPr>
        <w:t xml:space="preserve"> return</w:t>
      </w:r>
      <w:r>
        <w:rPr>
          <w:bCs/>
          <w:noProof/>
          <w:lang w:val="en-GB"/>
        </w:rPr>
        <w:t xml:space="preserve"> the following format: </w:t>
      </w:r>
      <w:r w:rsidRPr="001304A0">
        <w:rPr>
          <w:rFonts w:ascii="Consolas" w:hAnsi="Consolas"/>
          <w:bCs/>
          <w:noProof/>
          <w:lang w:val="en-US"/>
        </w:rPr>
        <w:t>"</w:t>
      </w:r>
      <w:r w:rsidRPr="001304A0">
        <w:rPr>
          <w:rFonts w:ascii="Consolas" w:hAnsi="Consolas" w:cs="Consolas"/>
          <w:b/>
          <w:color w:val="A31515"/>
        </w:rPr>
        <w:t xml:space="preserve">There </w:t>
      </w:r>
      <w:r w:rsidRPr="001304A0">
        <w:rPr>
          <w:rFonts w:ascii="Consolas" w:hAnsi="Consolas" w:cs="Consolas"/>
          <w:b/>
          <w:color w:val="A31515"/>
        </w:rPr>
        <w:lastRenderedPageBreak/>
        <w:t xml:space="preserve">are </w:t>
      </w:r>
      <w:r w:rsidRPr="001304A0">
        <w:rPr>
          <w:rFonts w:ascii="Consolas" w:hAnsi="Consolas" w:cs="Consolas"/>
          <w:b/>
          <w:color w:val="000000"/>
        </w:rPr>
        <w:t>{count}</w:t>
      </w:r>
      <w:r w:rsidRPr="001304A0">
        <w:rPr>
          <w:rFonts w:ascii="Consolas" w:hAnsi="Consolas" w:cs="Consolas"/>
          <w:b/>
          <w:color w:val="A31515"/>
        </w:rPr>
        <w:t xml:space="preserve"> animals with a length between </w:t>
      </w:r>
      <w:r w:rsidRPr="001304A0">
        <w:rPr>
          <w:rFonts w:ascii="Consolas" w:hAnsi="Consolas" w:cs="Consolas"/>
          <w:b/>
          <w:color w:val="000000"/>
        </w:rPr>
        <w:t>{minimum</w:t>
      </w:r>
      <w:r w:rsidRPr="001304A0">
        <w:rPr>
          <w:rFonts w:ascii="Consolas" w:hAnsi="Consolas" w:cs="Consolas"/>
          <w:b/>
          <w:color w:val="000000"/>
          <w:lang w:val="en-US"/>
        </w:rPr>
        <w:t xml:space="preserve"> l</w:t>
      </w:r>
      <w:r w:rsidRPr="001304A0">
        <w:rPr>
          <w:rFonts w:ascii="Consolas" w:hAnsi="Consolas" w:cs="Consolas"/>
          <w:b/>
          <w:color w:val="000000"/>
        </w:rPr>
        <w:t>ength}</w:t>
      </w:r>
      <w:r w:rsidRPr="001304A0">
        <w:rPr>
          <w:rFonts w:ascii="Consolas" w:hAnsi="Consolas" w:cs="Consolas"/>
          <w:b/>
          <w:color w:val="A31515"/>
        </w:rPr>
        <w:t xml:space="preserve"> and </w:t>
      </w:r>
      <w:r w:rsidRPr="001304A0">
        <w:rPr>
          <w:rFonts w:ascii="Consolas" w:hAnsi="Consolas" w:cs="Consolas"/>
          <w:b/>
          <w:color w:val="000000"/>
        </w:rPr>
        <w:t>{maximum</w:t>
      </w:r>
      <w:r w:rsidRPr="001304A0">
        <w:rPr>
          <w:rFonts w:ascii="Consolas" w:hAnsi="Consolas" w:cs="Consolas"/>
          <w:b/>
          <w:color w:val="000000"/>
          <w:lang w:val="en-US"/>
        </w:rPr>
        <w:t xml:space="preserve"> l</w:t>
      </w:r>
      <w:r w:rsidRPr="001304A0">
        <w:rPr>
          <w:rFonts w:ascii="Consolas" w:hAnsi="Consolas" w:cs="Consolas"/>
          <w:b/>
          <w:color w:val="000000"/>
        </w:rPr>
        <w:t>ength}</w:t>
      </w:r>
      <w:r w:rsidRPr="001304A0">
        <w:rPr>
          <w:rFonts w:ascii="Consolas" w:hAnsi="Consolas" w:cs="Consolas"/>
          <w:b/>
          <w:color w:val="A31515"/>
        </w:rPr>
        <w:t xml:space="preserve"> meters.</w:t>
      </w:r>
      <w:r w:rsidRPr="001304A0">
        <w:rPr>
          <w:rFonts w:ascii="Consolas" w:hAnsi="Consolas"/>
          <w:b/>
          <w:noProof/>
          <w:lang w:val="en-US"/>
        </w:rPr>
        <w:t>"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51377646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>n animal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A72DA">
        <w:rPr>
          <w:b/>
          <w:bCs/>
          <w:noProof/>
          <w:lang w:val="en-GB"/>
        </w:rPr>
        <w:t>animals</w:t>
      </w:r>
      <w:r w:rsidR="00EA0E37">
        <w:rPr>
          <w:b/>
          <w:bCs/>
          <w:noProof/>
          <w:lang w:val="en-GB"/>
        </w:rPr>
        <w:t xml:space="preserve"> in the </w:t>
      </w:r>
      <w:r w:rsidR="008A72DA">
        <w:rPr>
          <w:rFonts w:ascii="Consolas" w:hAnsi="Consolas"/>
          <w:b/>
          <w:bCs/>
          <w:noProof/>
          <w:lang w:val="en-GB"/>
        </w:rPr>
        <w:t>Zoo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45EC2F9B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0B51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bookmarkStart w:id="0" w:name="_Hlk1894967"/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zoo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Zoo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Zoo Tim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20);</w:t>
            </w:r>
          </w:p>
          <w:p w14:paraId="4BA3EC28" w14:textId="1372E525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eOne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elephant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herb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4000, 4);</w:t>
            </w:r>
          </w:p>
          <w:p w14:paraId="6AA78A2E" w14:textId="18A7836B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Two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elephant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herb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3421.25, 3.7);</w:t>
            </w:r>
          </w:p>
          <w:p w14:paraId="386CE3C6" w14:textId="6D69579E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Three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zebra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herb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380.52, 1.9);</w:t>
            </w:r>
          </w:p>
          <w:p w14:paraId="446AED55" w14:textId="7D5327A1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Four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cheetah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carn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59.52, 1.4);</w:t>
            </w:r>
          </w:p>
          <w:p w14:paraId="551FBDE1" w14:textId="7A244698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Five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wolf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carn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65.25, 1.5);</w:t>
            </w:r>
          </w:p>
          <w:p w14:paraId="3DC43F13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2CB489AE" w14:textId="5CB51FD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eOne)); 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elephant to the zoo.</w:t>
            </w:r>
          </w:p>
          <w:p w14:paraId="2512A085" w14:textId="2B93673B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Two));  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elephant to the zoo.</w:t>
            </w:r>
          </w:p>
          <w:p w14:paraId="56A4CCA8" w14:textId="50EBFA08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Three));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zebra to the zoo.</w:t>
            </w:r>
          </w:p>
          <w:p w14:paraId="0B4C27AB" w14:textId="07E3D635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Four)); 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cheetah to the zoo.</w:t>
            </w:r>
          </w:p>
          <w:p w14:paraId="039A8E69" w14:textId="13574C4E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Five)); 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wolf to the zoo.</w:t>
            </w:r>
          </w:p>
          <w:p w14:paraId="5B5609F7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EC92EF0" w14:textId="17171638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ByDiet = zoo.GetAnimalsByDiet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herb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571A575F" w14:textId="6BBC1990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foreach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(var animal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in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ByDiet)</w:t>
            </w:r>
          </w:p>
          <w:p w14:paraId="2896BB78" w14:textId="2A2DA47F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{</w:t>
            </w:r>
          </w:p>
          <w:p w14:paraId="39A2A9E9" w14:textId="053771BF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</w:rPr>
              <w:t xml:space="preserve">  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animal.ToString());</w:t>
            </w:r>
          </w:p>
          <w:p w14:paraId="305D15C7" w14:textId="340C674A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}</w:t>
            </w:r>
          </w:p>
          <w:p w14:paraId="7E194DBA" w14:textId="3B13517A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The elephant is a herbivore and weighs 4000 kg.</w:t>
            </w:r>
          </w:p>
          <w:p w14:paraId="2BC7E1FE" w14:textId="2F7C3C75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The elephant is a herbivore and weighs 3421.25 kg.</w:t>
            </w:r>
          </w:p>
          <w:p w14:paraId="2E3585D9" w14:textId="4C282760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The zebra is a herbivore and weighs 380.52 kg.</w:t>
            </w:r>
          </w:p>
          <w:p w14:paraId="565C8EA0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7D88431" w14:textId="440D5C4E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getAnimalByWeight = zoo.Ge</w:t>
            </w:r>
            <w:r w:rsidR="00761F8F" w:rsidRPr="001304A0">
              <w:rPr>
                <w:rFonts w:ascii="Consolas" w:hAnsi="Consolas" w:cs="Consolas"/>
                <w:color w:val="000000"/>
                <w:sz w:val="22"/>
              </w:rPr>
              <w:t>t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AnimalByWeight(4000);</w:t>
            </w:r>
          </w:p>
          <w:p w14:paraId="08540D24" w14:textId="07AB7024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getAnimalByWeight.ToString());</w:t>
            </w:r>
          </w:p>
          <w:p w14:paraId="1B88E08B" w14:textId="56F9C076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The elephant is a herbivore and weighs 4000 kg.</w:t>
            </w:r>
          </w:p>
          <w:p w14:paraId="6D1AEC64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CEBA580" w14:textId="46594F3A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Six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wolf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carnivor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80.25, 1.8);</w:t>
            </w:r>
          </w:p>
          <w:p w14:paraId="3738EC01" w14:textId="6B412E2C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var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Seven = </w:t>
            </w:r>
            <w:r w:rsidRPr="001304A0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Animal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moos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, 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stake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, 250.25, 2.5);</w:t>
            </w:r>
          </w:p>
          <w:p w14:paraId="1DC2A74D" w14:textId="3E95407A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Six));  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wolf to the zoo.</w:t>
            </w:r>
          </w:p>
          <w:p w14:paraId="4F98ECA5" w14:textId="7ED750C6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zoo.AddAnimal(animalSeven));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Invalid animal diet.</w:t>
            </w:r>
          </w:p>
          <w:p w14:paraId="38BB4E35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04B4200C" w14:textId="2542AE92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zoo.GetAnimalCountByLength(1.4, 3));</w:t>
            </w:r>
          </w:p>
          <w:p w14:paraId="0D3E2934" w14:textId="0A2FED96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There are 4 animals with a length between 1.4 and 3 meters.</w:t>
            </w:r>
          </w:p>
          <w:p w14:paraId="24BF7640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60283E3B" w14:textId="6BBA3F19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lastRenderedPageBreak/>
              <w:t>Console.WriteLine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 xml:space="preserve">$"Animals living in the zoo: 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{zoo.Animals.Count}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.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02E83421" w14:textId="63139758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Animals living in the zoo: 6.</w:t>
            </w:r>
          </w:p>
          <w:p w14:paraId="21248F89" w14:textId="77777777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2A3416F" w14:textId="07D1BD44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zoo.RemoveAnimal</w:t>
            </w:r>
            <w:r w:rsidR="00780A33" w:rsidRPr="001304A0">
              <w:rPr>
                <w:rFonts w:ascii="Consolas" w:hAnsi="Consolas" w:cs="Consolas"/>
                <w:color w:val="000000"/>
                <w:sz w:val="22"/>
              </w:rPr>
              <w:t>s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>"elephant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)); </w:t>
            </w: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2</w:t>
            </w:r>
          </w:p>
          <w:p w14:paraId="1C11EE75" w14:textId="3C605906" w:rsidR="0063409E" w:rsidRPr="001304A0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 xml:space="preserve">$"There are 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{zoo.Animals.Count}</w:t>
            </w:r>
            <w:r w:rsidRPr="001304A0">
              <w:rPr>
                <w:rFonts w:ascii="Consolas" w:hAnsi="Consolas" w:cs="Consolas"/>
                <w:color w:val="A31515"/>
                <w:sz w:val="22"/>
                <w:lang w:val="bg-BG"/>
              </w:rPr>
              <w:t xml:space="preserve"> animals living in the zoo."</w:t>
            </w:r>
            <w:r w:rsidRPr="001304A0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74CAA995" w14:textId="57441B50" w:rsidR="00100FE1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 w:rsidRPr="001304A0">
              <w:rPr>
                <w:rFonts w:ascii="Consolas" w:hAnsi="Consolas" w:cs="Consolas"/>
                <w:color w:val="008000"/>
                <w:sz w:val="22"/>
                <w:lang w:val="bg-BG"/>
              </w:rPr>
              <w:t>// Animals living in the zoo: 4.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35B7C5D" w:rsidR="00000000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 w:rsidR="001304A0">
        <w:rPr>
          <w:bCs/>
        </w:rPr>
        <w:t xml:space="preserve">the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6A2B05" w14:textId="77777777" w:rsidR="00BB091B" w:rsidRDefault="00BB091B" w:rsidP="006770D5">
      <w:pPr>
        <w:spacing w:after="0" w:line="240" w:lineRule="auto"/>
      </w:pPr>
      <w:r>
        <w:separator/>
      </w:r>
    </w:p>
  </w:endnote>
  <w:endnote w:type="continuationSeparator" w:id="0">
    <w:p w14:paraId="4842FB8B" w14:textId="77777777" w:rsidR="00BB091B" w:rsidRDefault="00BB091B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2AB2C" w14:textId="77777777" w:rsidR="00BB091B" w:rsidRDefault="00BB091B" w:rsidP="006770D5">
      <w:pPr>
        <w:spacing w:after="0" w:line="240" w:lineRule="auto"/>
      </w:pPr>
      <w:r>
        <w:separator/>
      </w:r>
    </w:p>
  </w:footnote>
  <w:footnote w:type="continuationSeparator" w:id="0">
    <w:p w14:paraId="16D0FF9C" w14:textId="77777777" w:rsidR="00BB091B" w:rsidRDefault="00BB091B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589630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51357352">
    <w:abstractNumId w:val="9"/>
  </w:num>
  <w:num w:numId="3" w16cid:durableId="64181032">
    <w:abstractNumId w:val="3"/>
  </w:num>
  <w:num w:numId="4" w16cid:durableId="1907063758">
    <w:abstractNumId w:val="2"/>
  </w:num>
  <w:num w:numId="5" w16cid:durableId="1633636067">
    <w:abstractNumId w:val="4"/>
  </w:num>
  <w:num w:numId="6" w16cid:durableId="730153026">
    <w:abstractNumId w:val="5"/>
  </w:num>
  <w:num w:numId="7" w16cid:durableId="87893912">
    <w:abstractNumId w:val="7"/>
  </w:num>
  <w:num w:numId="8" w16cid:durableId="1991977533">
    <w:abstractNumId w:val="6"/>
  </w:num>
  <w:num w:numId="9" w16cid:durableId="323972128">
    <w:abstractNumId w:val="0"/>
  </w:num>
  <w:num w:numId="10" w16cid:durableId="867750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7969088">
    <w:abstractNumId w:val="9"/>
  </w:num>
  <w:num w:numId="12" w16cid:durableId="321932410">
    <w:abstractNumId w:val="4"/>
  </w:num>
  <w:num w:numId="13" w16cid:durableId="355929132">
    <w:abstractNumId w:val="6"/>
  </w:num>
  <w:num w:numId="14" w16cid:durableId="522130040">
    <w:abstractNumId w:val="3"/>
  </w:num>
  <w:num w:numId="15" w16cid:durableId="135418063">
    <w:abstractNumId w:val="7"/>
  </w:num>
  <w:num w:numId="16" w16cid:durableId="1390306372">
    <w:abstractNumId w:val="2"/>
  </w:num>
  <w:num w:numId="17" w16cid:durableId="2753313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NKwFAOe+24otAAAA"/>
  </w:docVars>
  <w:rsids>
    <w:rsidRoot w:val="0005547A"/>
    <w:rsid w:val="000034F5"/>
    <w:rsid w:val="00006DD8"/>
    <w:rsid w:val="0003101F"/>
    <w:rsid w:val="00046A22"/>
    <w:rsid w:val="0005547A"/>
    <w:rsid w:val="000615C7"/>
    <w:rsid w:val="00090E59"/>
    <w:rsid w:val="00096C68"/>
    <w:rsid w:val="000B3E5F"/>
    <w:rsid w:val="000B624A"/>
    <w:rsid w:val="000C5F32"/>
    <w:rsid w:val="000E4AC7"/>
    <w:rsid w:val="00100FE1"/>
    <w:rsid w:val="001304A0"/>
    <w:rsid w:val="00140566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125C7"/>
    <w:rsid w:val="00326832"/>
    <w:rsid w:val="00326F51"/>
    <w:rsid w:val="00341504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4E1287"/>
    <w:rsid w:val="00513C8C"/>
    <w:rsid w:val="00540A0E"/>
    <w:rsid w:val="00542E50"/>
    <w:rsid w:val="005972A0"/>
    <w:rsid w:val="005A6697"/>
    <w:rsid w:val="005B1A72"/>
    <w:rsid w:val="005F1F57"/>
    <w:rsid w:val="005F3089"/>
    <w:rsid w:val="006331DC"/>
    <w:rsid w:val="0063409E"/>
    <w:rsid w:val="006550DF"/>
    <w:rsid w:val="00655DEC"/>
    <w:rsid w:val="006770D5"/>
    <w:rsid w:val="00680A34"/>
    <w:rsid w:val="006A7B8C"/>
    <w:rsid w:val="006F57A4"/>
    <w:rsid w:val="00706EBE"/>
    <w:rsid w:val="00717EAE"/>
    <w:rsid w:val="00741233"/>
    <w:rsid w:val="00746371"/>
    <w:rsid w:val="00754423"/>
    <w:rsid w:val="00761F8F"/>
    <w:rsid w:val="00780A33"/>
    <w:rsid w:val="00782673"/>
    <w:rsid w:val="0078664A"/>
    <w:rsid w:val="00791A05"/>
    <w:rsid w:val="00792D77"/>
    <w:rsid w:val="00794A08"/>
    <w:rsid w:val="007A2DAE"/>
    <w:rsid w:val="007C2974"/>
    <w:rsid w:val="007D133D"/>
    <w:rsid w:val="007D6D92"/>
    <w:rsid w:val="00802097"/>
    <w:rsid w:val="00815178"/>
    <w:rsid w:val="00823D90"/>
    <w:rsid w:val="008243A4"/>
    <w:rsid w:val="00835A5D"/>
    <w:rsid w:val="0086768C"/>
    <w:rsid w:val="00893440"/>
    <w:rsid w:val="008A72DA"/>
    <w:rsid w:val="008C0E41"/>
    <w:rsid w:val="00904748"/>
    <w:rsid w:val="00906200"/>
    <w:rsid w:val="009425D4"/>
    <w:rsid w:val="00957FF6"/>
    <w:rsid w:val="009655AD"/>
    <w:rsid w:val="00966FBE"/>
    <w:rsid w:val="009773AA"/>
    <w:rsid w:val="009C1A25"/>
    <w:rsid w:val="009E5AEE"/>
    <w:rsid w:val="009F0DDC"/>
    <w:rsid w:val="00A1782B"/>
    <w:rsid w:val="00A365CC"/>
    <w:rsid w:val="00A549DC"/>
    <w:rsid w:val="00A6047C"/>
    <w:rsid w:val="00A64C95"/>
    <w:rsid w:val="00AD292B"/>
    <w:rsid w:val="00AE1B57"/>
    <w:rsid w:val="00AE1F7D"/>
    <w:rsid w:val="00AF35D7"/>
    <w:rsid w:val="00B05D4B"/>
    <w:rsid w:val="00B50282"/>
    <w:rsid w:val="00B538C6"/>
    <w:rsid w:val="00B9388C"/>
    <w:rsid w:val="00B95BB5"/>
    <w:rsid w:val="00BA6807"/>
    <w:rsid w:val="00BB01CA"/>
    <w:rsid w:val="00BB091B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2D39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86329"/>
    <w:rsid w:val="00D9034E"/>
    <w:rsid w:val="00DC19C8"/>
    <w:rsid w:val="00DF3500"/>
    <w:rsid w:val="00DF616B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304A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  <w:style w:type="character" w:customStyle="1" w:styleId="30">
    <w:name w:val="Заглавие 3 Знак"/>
    <w:basedOn w:val="a0"/>
    <w:link w:val="3"/>
    <w:uiPriority w:val="9"/>
    <w:rsid w:val="001304A0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6</TotalTime>
  <Pages>3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98</cp:revision>
  <dcterms:created xsi:type="dcterms:W3CDTF">2019-10-26T05:49:00Z</dcterms:created>
  <dcterms:modified xsi:type="dcterms:W3CDTF">2023-12-01T13:24:00Z</dcterms:modified>
</cp:coreProperties>
</file>